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798295" w14:textId="6CF8F660" w:rsidR="00C53783" w:rsidRDefault="00C5378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color w:val="000000"/>
        </w:rPr>
      </w:pPr>
      <w:bookmarkStart w:id="0" w:name="_GoBack"/>
      <w:bookmarkEnd w:id="0"/>
    </w:p>
    <w:p w14:paraId="60C17CB6" w14:textId="77777777" w:rsidR="00191B92" w:rsidRDefault="00191B92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</w:rPr>
      </w:pPr>
    </w:p>
    <w:p w14:paraId="420BC538" w14:textId="77777777" w:rsidR="00191B92" w:rsidRDefault="00191B92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</w:rPr>
      </w:pPr>
    </w:p>
    <w:p w14:paraId="1F63531C" w14:textId="77777777" w:rsidR="00191B92" w:rsidRDefault="00191B92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</w:rPr>
      </w:pPr>
    </w:p>
    <w:p w14:paraId="5D07DA3F" w14:textId="77777777" w:rsidR="00191B92" w:rsidRDefault="00191B92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</w:rPr>
      </w:pPr>
    </w:p>
    <w:p w14:paraId="3E767BF3" w14:textId="77777777" w:rsidR="00191B92" w:rsidRPr="006D3F79" w:rsidRDefault="00191B92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09933F23" w14:textId="56732A48" w:rsidR="00C53783" w:rsidRPr="006D3F79" w:rsidRDefault="004A322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 w:rsidRPr="006D3F79">
        <w:rPr>
          <w:rFonts w:ascii="Calibri" w:eastAsia="Calibri" w:hAnsi="Calibri" w:cs="Calibri"/>
          <w:b/>
          <w:color w:val="000000"/>
          <w:sz w:val="24"/>
          <w:szCs w:val="24"/>
        </w:rPr>
        <w:t>CARRERA</w:t>
      </w:r>
    </w:p>
    <w:p w14:paraId="1B29E181" w14:textId="35B194AA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78A11559" w14:textId="56BCDE22" w:rsidR="006D3F79" w:rsidRPr="006D3F79" w:rsidRDefault="006D3F7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26A2A049" w14:textId="77777777" w:rsidR="006D3F79" w:rsidRPr="006D3F79" w:rsidRDefault="006D3F7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2C2D0913" w14:textId="77777777" w:rsidR="00191B92" w:rsidRPr="006D3F79" w:rsidRDefault="00191B92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70E9CD3F" w14:textId="30BCC112" w:rsidR="00C53783" w:rsidRPr="006D3F79" w:rsidRDefault="004A322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 w:rsidRPr="006D3F79">
        <w:rPr>
          <w:rFonts w:ascii="Calibri" w:eastAsia="Calibri" w:hAnsi="Calibri" w:cs="Calibri"/>
          <w:b/>
          <w:color w:val="000000"/>
          <w:sz w:val="24"/>
          <w:szCs w:val="24"/>
        </w:rPr>
        <w:t>PROGRAMA</w:t>
      </w:r>
    </w:p>
    <w:p w14:paraId="544793A6" w14:textId="58F8256A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42C032BE" w14:textId="626777B1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3667A4E2" w14:textId="412D34F0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7E54B5EC" w14:textId="77777777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5473D82E" w14:textId="69633AE7" w:rsidR="00C53783" w:rsidRPr="006D3F79" w:rsidRDefault="004A322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 w:rsidRPr="006D3F79">
        <w:rPr>
          <w:rFonts w:ascii="Calibri" w:eastAsia="Calibri" w:hAnsi="Calibri" w:cs="Calibri"/>
          <w:color w:val="000000"/>
          <w:sz w:val="24"/>
          <w:szCs w:val="24"/>
        </w:rPr>
        <w:t>……………………………………………………………………..</w:t>
      </w:r>
    </w:p>
    <w:p w14:paraId="7B3944EF" w14:textId="12D41DAA" w:rsidR="00C53783" w:rsidRPr="006D3F79" w:rsidRDefault="004A322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 w:rsidRPr="006D3F79">
        <w:rPr>
          <w:rFonts w:ascii="Calibri" w:eastAsia="Calibri" w:hAnsi="Calibri" w:cs="Calibri"/>
          <w:color w:val="000000"/>
          <w:sz w:val="24"/>
          <w:szCs w:val="24"/>
        </w:rPr>
        <w:t>(Nombre de la asignatura)</w:t>
      </w:r>
    </w:p>
    <w:p w14:paraId="6E82D135" w14:textId="2BA0BEEA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50C8D6C5" w14:textId="43E43382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2498EA4E" w14:textId="19617147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4A437A72" w14:textId="19BD5676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0FAAA7B0" w14:textId="20EFD4F8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2BC9F341" w14:textId="7D85D130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11B710B5" w14:textId="3708A361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61709FD8" w14:textId="38B118FB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7D182428" w14:textId="77777777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5F167810" w14:textId="222FFD9B" w:rsidR="00C53783" w:rsidRPr="006D3F79" w:rsidRDefault="004A322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 w:rsidRPr="006D3F79">
        <w:rPr>
          <w:rFonts w:ascii="Calibri" w:eastAsia="Calibri" w:hAnsi="Calibri" w:cs="Calibri"/>
          <w:color w:val="000000"/>
          <w:sz w:val="24"/>
          <w:szCs w:val="24"/>
        </w:rPr>
        <w:t>Equipo de Cátedra:</w:t>
      </w:r>
    </w:p>
    <w:p w14:paraId="2620EC84" w14:textId="581E4930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1CEA89FC" w14:textId="6CBC5053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0F6280CF" w14:textId="50F43407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437CDE8A" w14:textId="2872207D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3D551268" w14:textId="03B00610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392A555E" w14:textId="2819B9C3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7DF83F22" w14:textId="77777777" w:rsidR="00190D1C" w:rsidRPr="006D3F79" w:rsidRDefault="00190D1C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</w:p>
    <w:p w14:paraId="67F6186C" w14:textId="16B44997" w:rsidR="00827C5E" w:rsidRPr="006D3F79" w:rsidRDefault="004A3229" w:rsidP="00191B9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-7"/>
        <w:jc w:val="center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r w:rsidRPr="006D3F79">
        <w:rPr>
          <w:rFonts w:ascii="Calibri" w:eastAsia="Calibri" w:hAnsi="Calibri" w:cs="Calibri"/>
          <w:b/>
          <w:bCs/>
          <w:color w:val="000000"/>
          <w:sz w:val="24"/>
          <w:szCs w:val="24"/>
        </w:rPr>
        <w:t>AÑO</w:t>
      </w:r>
    </w:p>
    <w:p w14:paraId="1D77D896" w14:textId="77777777" w:rsidR="00827C5E" w:rsidRDefault="00827C5E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29898FCD" w14:textId="570BA57D" w:rsidR="00C53783" w:rsidRDefault="00B37147" w:rsidP="00827C5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51" w:line="240" w:lineRule="auto"/>
        <w:ind w:right="4431"/>
        <w:jc w:val="right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noProof/>
        </w:rPr>
        <w:lastRenderedPageBreak/>
        <w:drawing>
          <wp:inline distT="0" distB="0" distL="0" distR="0" wp14:anchorId="59DF7FB2" wp14:editId="6E32C167">
            <wp:extent cx="5391150" cy="247650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5057C" w14:textId="77777777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</w:rPr>
      </w:pPr>
    </w:p>
    <w:p w14:paraId="0975E389" w14:textId="6322DEB7" w:rsidR="00C53783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</w:rPr>
        <w:t>Ubique la asignatura en el plan de estudios de su carrera, expresando la pertinencia y los aportes para el desarrollo de las competencias</w:t>
      </w:r>
    </w:p>
    <w:p w14:paraId="0AA6C1D5" w14:textId="77777777" w:rsidR="00C53783" w:rsidRDefault="00C5378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66D1A9" w14:textId="322E391B" w:rsidR="00C53783" w:rsidRDefault="00B37147" w:rsidP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7F9947F6" wp14:editId="366A96F6">
            <wp:extent cx="5391150" cy="247650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62E65" w14:textId="77777777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7"/>
        <w:rPr>
          <w:rFonts w:ascii="Calibri" w:eastAsia="Calibri" w:hAnsi="Calibri" w:cs="Calibri"/>
          <w:b/>
          <w:color w:val="000000"/>
        </w:rPr>
      </w:pPr>
    </w:p>
    <w:p w14:paraId="163229E3" w14:textId="59C324BF" w:rsidR="00C53783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</w:rPr>
        <w:t>Indique el aporte específico de esta materia/área para la formación del perfil del graduado/a</w:t>
      </w:r>
    </w:p>
    <w:p w14:paraId="1D7D99DF" w14:textId="77777777" w:rsidR="00C53783" w:rsidRDefault="00C5378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84C086" w14:textId="22459BF5" w:rsidR="00C53783" w:rsidRDefault="00B37147" w:rsidP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17DD1813" wp14:editId="17F161E7">
            <wp:extent cx="5391150" cy="247650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3229">
        <w:rPr>
          <w:rFonts w:ascii="Calibri" w:eastAsia="Calibri" w:hAnsi="Calibri" w:cs="Calibri"/>
          <w:b/>
          <w:color w:val="000000"/>
        </w:rPr>
        <w:t xml:space="preserve"> </w:t>
      </w:r>
    </w:p>
    <w:p w14:paraId="342113D5" w14:textId="77777777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0"/>
        <w:rPr>
          <w:rFonts w:ascii="Calibri" w:eastAsia="Calibri" w:hAnsi="Calibri" w:cs="Calibri"/>
          <w:b/>
          <w:color w:val="000000"/>
        </w:rPr>
      </w:pPr>
    </w:p>
    <w:p w14:paraId="49B81245" w14:textId="35A1C552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i/>
        </w:rPr>
        <w:t>Definidos con verbos en infinitivo. Tiene que guardar coherencia con el perfil del graduado/a y el desarrollo de competencias</w:t>
      </w:r>
    </w:p>
    <w:p w14:paraId="5CE3E852" w14:textId="77777777" w:rsidR="00C53783" w:rsidRDefault="00C5378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4A9BA55" w14:textId="32CA8808" w:rsidR="00C53783" w:rsidRDefault="00190D1C" w:rsidP="00190D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3" w:line="240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4796552A" wp14:editId="6D4E0040">
            <wp:extent cx="5391150" cy="247650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3229">
        <w:rPr>
          <w:rFonts w:ascii="Calibri" w:eastAsia="Calibri" w:hAnsi="Calibri" w:cs="Calibri"/>
          <w:b/>
          <w:color w:val="000000"/>
        </w:rPr>
        <w:t xml:space="preserve"> </w:t>
      </w:r>
    </w:p>
    <w:p w14:paraId="48A20CC7" w14:textId="0BD105BD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3" w:line="240" w:lineRule="auto"/>
        <w:ind w:left="12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i/>
        </w:rPr>
        <w:t>Al igual que en el punto anterior, e</w:t>
      </w:r>
      <w:r>
        <w:rPr>
          <w:rFonts w:ascii="Calibri" w:eastAsia="Calibri" w:hAnsi="Calibri" w:cs="Calibri"/>
          <w:i/>
          <w:color w:val="000000"/>
        </w:rPr>
        <w:t>xprese los objetivos en verbos en infinit</w:t>
      </w:r>
      <w:r>
        <w:rPr>
          <w:rFonts w:ascii="Calibri" w:eastAsia="Calibri" w:hAnsi="Calibri" w:cs="Calibri"/>
          <w:i/>
        </w:rPr>
        <w:t xml:space="preserve">ivo y en </w:t>
      </w:r>
      <w:r>
        <w:rPr>
          <w:rFonts w:ascii="Calibri" w:eastAsia="Calibri" w:hAnsi="Calibri" w:cs="Calibri"/>
          <w:i/>
          <w:color w:val="000000"/>
        </w:rPr>
        <w:t>términos de competencias a lograr por los alumnos</w:t>
      </w:r>
    </w:p>
    <w:p w14:paraId="4E469553" w14:textId="77777777" w:rsidR="00C53783" w:rsidRDefault="00C5378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DB5F62" w14:textId="0DC1BC72" w:rsidR="00C53783" w:rsidRDefault="00190D1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5C6710D8" wp14:editId="78FE077B">
            <wp:extent cx="5391150" cy="247650"/>
            <wp:effectExtent l="0" t="0" r="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3815D" w14:textId="1C36BED4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0"/>
        <w:rPr>
          <w:rFonts w:ascii="Calibri" w:eastAsia="Calibri" w:hAnsi="Calibri" w:cs="Calibri"/>
          <w:b/>
          <w:color w:val="000000"/>
        </w:rPr>
      </w:pPr>
    </w:p>
    <w:p w14:paraId="7B439005" w14:textId="69F91B2E" w:rsidR="00B37147" w:rsidRP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0"/>
        <w:rPr>
          <w:rFonts w:ascii="Calibri" w:eastAsia="Calibri" w:hAnsi="Calibri" w:cs="Calibri"/>
          <w:b/>
          <w:i/>
          <w:iCs/>
          <w:color w:val="000000"/>
        </w:rPr>
      </w:pPr>
      <w:r w:rsidRPr="00B37147">
        <w:rPr>
          <w:rFonts w:ascii="Calibri" w:eastAsia="Calibri" w:hAnsi="Calibri" w:cs="Calibri"/>
          <w:i/>
          <w:iCs/>
          <w:color w:val="000000"/>
        </w:rPr>
        <w:t>Contenidos específicos de cada Módulo, Unidades, Bloques, Eje, Núcleo, etc.</w:t>
      </w:r>
    </w:p>
    <w:p w14:paraId="21809AA2" w14:textId="77777777" w:rsidR="00190D1C" w:rsidRDefault="00190D1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AE6339E" w14:textId="1E5AEE9C" w:rsidR="00C53783" w:rsidRDefault="00190D1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2D6ECD96" wp14:editId="0ED1B6B5">
            <wp:extent cx="5391150" cy="247650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C7383" w14:textId="77777777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</w:rPr>
      </w:pPr>
    </w:p>
    <w:p w14:paraId="6B32E341" w14:textId="77777777" w:rsidR="00C53783" w:rsidRDefault="004A322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>Breve descripción de la modalidad de enseñanza y aprendizaje teniendo en cuenta lo aprobado en el plan de estudios y las variantes que se podrían incluir en las sesiones educativas (por ejemplo: diferentes combinaciones de instancias presenciales y virtuales)</w:t>
      </w:r>
    </w:p>
    <w:p w14:paraId="1A4525AF" w14:textId="77777777" w:rsidR="00C53783" w:rsidRDefault="004A322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 </w:t>
      </w:r>
    </w:p>
    <w:p w14:paraId="69C361CB" w14:textId="3DB4A6E3" w:rsidR="00C53783" w:rsidRDefault="00190D1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30AFDBF3" wp14:editId="6595C508">
            <wp:extent cx="5391150" cy="247650"/>
            <wp:effectExtent l="0" t="0" r="0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9BFC3" w14:textId="77777777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</w:rPr>
      </w:pPr>
    </w:p>
    <w:p w14:paraId="078BA3EF" w14:textId="77777777" w:rsidR="00C53783" w:rsidRDefault="004A322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 xml:space="preserve">Incluye tres aspectos: </w:t>
      </w:r>
    </w:p>
    <w:p w14:paraId="131CAC9E" w14:textId="77777777" w:rsidR="00C53783" w:rsidRDefault="004A322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>tema o contenido a desarrollar.</w:t>
      </w:r>
    </w:p>
    <w:p w14:paraId="4E16E3FE" w14:textId="013180B2" w:rsidR="00C53783" w:rsidRDefault="004A322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>metodología o estrategias didácticas a utilizar (una descripción de las metodologías y espacios a emplear en la enseñanza: por ejemplo, clases invertidas con uso de aulas híbridas, espacios sincrónicos (Zoom/</w:t>
      </w:r>
      <w:proofErr w:type="spellStart"/>
      <w:r>
        <w:rPr>
          <w:rFonts w:ascii="Calibri" w:eastAsia="Calibri" w:hAnsi="Calibri" w:cs="Calibri"/>
          <w:i/>
        </w:rPr>
        <w:t>Meet</w:t>
      </w:r>
      <w:proofErr w:type="spellEnd"/>
      <w:r>
        <w:rPr>
          <w:rFonts w:ascii="Calibri" w:eastAsia="Calibri" w:hAnsi="Calibri" w:cs="Calibri"/>
          <w:i/>
        </w:rPr>
        <w:t xml:space="preserve">), Campus virtual; clases teóricas y prácticas en CISA, instituciones de salud, comunidad, etc.) </w:t>
      </w:r>
    </w:p>
    <w:p w14:paraId="5F3562C2" w14:textId="77777777" w:rsidR="00C53783" w:rsidRDefault="004A322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>planificación de los trabajos prácticos</w:t>
      </w:r>
    </w:p>
    <w:p w14:paraId="1E1AA45D" w14:textId="77777777" w:rsidR="00C53783" w:rsidRDefault="00C5378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i/>
        </w:rPr>
      </w:pPr>
    </w:p>
    <w:p w14:paraId="6DD18043" w14:textId="77777777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</w:rPr>
      </w:pPr>
    </w:p>
    <w:p w14:paraId="53D67FBF" w14:textId="039B09BE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44AE811E" wp14:editId="759C4253">
            <wp:extent cx="5391150" cy="247650"/>
            <wp:effectExtent l="0" t="0" r="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FC50D" w14:textId="77777777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</w:rPr>
      </w:pPr>
    </w:p>
    <w:p w14:paraId="158CADA1" w14:textId="77777777" w:rsidR="00C53783" w:rsidRDefault="004A3229">
      <w:pPr>
        <w:widowControl w:val="0"/>
        <w:spacing w:line="240" w:lineRule="auto"/>
        <w:ind w:left="121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i/>
        </w:rPr>
        <w:t>Describa la modalidad e instrumentos de evaluación a utilizar durante el proceso educativo</w:t>
      </w:r>
    </w:p>
    <w:p w14:paraId="50EDC4A4" w14:textId="77777777" w:rsidR="00C53783" w:rsidRDefault="00C5378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i/>
        </w:rPr>
      </w:pPr>
    </w:p>
    <w:p w14:paraId="6A19C77E" w14:textId="5537D87E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34B061A5" wp14:editId="6D9ED101">
            <wp:extent cx="5391150" cy="247650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931BD" w14:textId="77777777" w:rsidR="006D3F79" w:rsidRDefault="006D3F7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  <w:color w:val="000000"/>
        </w:rPr>
      </w:pPr>
    </w:p>
    <w:p w14:paraId="0074E313" w14:textId="767602F0" w:rsidR="00B37147" w:rsidRDefault="00B371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1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i/>
          <w:color w:val="000000"/>
        </w:rPr>
        <w:t xml:space="preserve">Diferencie la bibliografía general de fundamento, de las lecturas obligatorias que deberán realizar los/as </w:t>
      </w:r>
      <w:r>
        <w:rPr>
          <w:rFonts w:ascii="Calibri" w:eastAsia="Calibri" w:hAnsi="Calibri" w:cs="Calibri"/>
          <w:i/>
        </w:rPr>
        <w:t>estudiantes.</w:t>
      </w:r>
    </w:p>
    <w:p w14:paraId="339CF9AE" w14:textId="77777777" w:rsidR="006D3F79" w:rsidRDefault="006D3F7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3DFBDF4" w14:textId="2823686C" w:rsidR="00C53783" w:rsidRDefault="006D3F7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noProof/>
        </w:rPr>
        <w:drawing>
          <wp:inline distT="0" distB="0" distL="0" distR="0" wp14:anchorId="1E079774" wp14:editId="2449F437">
            <wp:extent cx="5391150" cy="247650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9B366" w14:textId="77777777" w:rsidR="006D3F79" w:rsidRDefault="006D3F7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81CD2D" w14:textId="750AD40C" w:rsidR="00C53783" w:rsidRDefault="004A3229">
      <w:pPr>
        <w:widowControl w:val="0"/>
        <w:spacing w:line="240" w:lineRule="auto"/>
        <w:ind w:left="121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i/>
        </w:rPr>
        <w:t>Describa las actividades, tales como extensión, investigación que realiza en el ciclo lectivo</w:t>
      </w:r>
    </w:p>
    <w:sectPr w:rsidR="00C53783" w:rsidSect="00B37147">
      <w:headerReference w:type="default" r:id="rId18"/>
      <w:pgSz w:w="11900" w:h="16840"/>
      <w:pgMar w:top="2127" w:right="1701" w:bottom="1417" w:left="1701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889369" w14:textId="77777777" w:rsidR="00B023BE" w:rsidRDefault="00B023BE" w:rsidP="00827C5E">
      <w:pPr>
        <w:spacing w:line="240" w:lineRule="auto"/>
      </w:pPr>
      <w:r>
        <w:separator/>
      </w:r>
    </w:p>
  </w:endnote>
  <w:endnote w:type="continuationSeparator" w:id="0">
    <w:p w14:paraId="3D876581" w14:textId="77777777" w:rsidR="00B023BE" w:rsidRDefault="00B023BE" w:rsidP="00827C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B303F1" w14:textId="77777777" w:rsidR="00B023BE" w:rsidRDefault="00B023BE" w:rsidP="00827C5E">
      <w:pPr>
        <w:spacing w:line="240" w:lineRule="auto"/>
      </w:pPr>
      <w:r>
        <w:separator/>
      </w:r>
    </w:p>
  </w:footnote>
  <w:footnote w:type="continuationSeparator" w:id="0">
    <w:p w14:paraId="28FA457B" w14:textId="77777777" w:rsidR="00B023BE" w:rsidRDefault="00B023BE" w:rsidP="00827C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EB8610" w14:textId="68BC735A" w:rsidR="00827C5E" w:rsidRDefault="00191B92" w:rsidP="00827C5E">
    <w:pPr>
      <w:pStyle w:val="Encabezado"/>
      <w:ind w:left="-567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D253CB7" wp14:editId="1EF14B83">
          <wp:simplePos x="0" y="0"/>
          <wp:positionH relativeFrom="column">
            <wp:posOffset>-673829</wp:posOffset>
          </wp:positionH>
          <wp:positionV relativeFrom="paragraph">
            <wp:posOffset>219075</wp:posOffset>
          </wp:positionV>
          <wp:extent cx="1934886" cy="319816"/>
          <wp:effectExtent l="0" t="0" r="0" b="4445"/>
          <wp:wrapNone/>
          <wp:docPr id="39" name="Imagen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4886" cy="3198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27C5E">
      <w:rPr>
        <w:noProof/>
      </w:rPr>
      <w:drawing>
        <wp:anchor distT="0" distB="0" distL="114300" distR="114300" simplePos="0" relativeHeight="251658240" behindDoc="1" locked="0" layoutInCell="1" allowOverlap="1" wp14:anchorId="1C0BF29E" wp14:editId="2C0E6678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553325" cy="10677291"/>
          <wp:effectExtent l="0" t="0" r="0" b="0"/>
          <wp:wrapNone/>
          <wp:docPr id="40" name="Imagen 40" descr="Imagen en blanco y negr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Imagen en blanco y negro&#10;&#10;Descripción generada automáticamente con confianza media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06772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972DFE"/>
    <w:multiLevelType w:val="multilevel"/>
    <w:tmpl w:val="35D6A7E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zE0M7KwMDQ3NzdV0lEKTi0uzszPAykwrAUAhjqCIiwAAAA="/>
  </w:docVars>
  <w:rsids>
    <w:rsidRoot w:val="00C53783"/>
    <w:rsid w:val="000C4411"/>
    <w:rsid w:val="00190D1C"/>
    <w:rsid w:val="00191B92"/>
    <w:rsid w:val="004A3229"/>
    <w:rsid w:val="006D3F79"/>
    <w:rsid w:val="00827C5E"/>
    <w:rsid w:val="00863BAE"/>
    <w:rsid w:val="00B023BE"/>
    <w:rsid w:val="00B37147"/>
    <w:rsid w:val="00C53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3D7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s-AR" w:eastAsia="es-A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827C5E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27C5E"/>
  </w:style>
  <w:style w:type="paragraph" w:styleId="Piedepgina">
    <w:name w:val="footer"/>
    <w:basedOn w:val="Normal"/>
    <w:link w:val="PiedepginaCar"/>
    <w:uiPriority w:val="99"/>
    <w:unhideWhenUsed/>
    <w:rsid w:val="00827C5E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27C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s-AR" w:eastAsia="es-A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827C5E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27C5E"/>
  </w:style>
  <w:style w:type="paragraph" w:styleId="Piedepgina">
    <w:name w:val="footer"/>
    <w:basedOn w:val="Normal"/>
    <w:link w:val="PiedepginaCar"/>
    <w:uiPriority w:val="99"/>
    <w:unhideWhenUsed/>
    <w:rsid w:val="00827C5E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27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 Schuler</dc:creator>
  <cp:lastModifiedBy>Ema Schuler</cp:lastModifiedBy>
  <cp:revision>2</cp:revision>
  <dcterms:created xsi:type="dcterms:W3CDTF">2022-05-26T21:29:00Z</dcterms:created>
  <dcterms:modified xsi:type="dcterms:W3CDTF">2022-05-26T21:29:00Z</dcterms:modified>
</cp:coreProperties>
</file>